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716BA" w14:textId="77777777" w:rsidR="001E22F7" w:rsidRPr="00F05DAC" w:rsidRDefault="001E22F7" w:rsidP="001E22F7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  <w:r w:rsidRPr="00F05DAC">
        <w:rPr>
          <w:rFonts w:ascii="Arial" w:hAnsi="Arial" w:cs="Arial"/>
          <w:b/>
          <w:i/>
          <w:color w:val="000000"/>
        </w:rPr>
        <w:t>Obrazec poročila o izvedenem programu oziroma projektu</w:t>
      </w:r>
    </w:p>
    <w:p w14:paraId="29DFC5CC" w14:textId="77777777" w:rsidR="001E22F7" w:rsidRPr="00F05DAC" w:rsidRDefault="001E22F7" w:rsidP="001E22F7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</w:p>
    <w:p w14:paraId="08B3EFFD" w14:textId="77777777" w:rsidR="001E22F7" w:rsidRPr="00F05DAC" w:rsidRDefault="001E22F7" w:rsidP="001E22F7">
      <w:pPr>
        <w:jc w:val="both"/>
        <w:rPr>
          <w:rFonts w:ascii="Arial" w:hAnsi="Arial" w:cs="Arial"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VAJALEC:</w:t>
      </w:r>
      <w:r w:rsidRPr="00F05DAC">
        <w:rPr>
          <w:rFonts w:ascii="Arial" w:hAnsi="Arial" w:cs="Arial"/>
          <w:bCs/>
          <w:sz w:val="22"/>
          <w:szCs w:val="22"/>
        </w:rPr>
        <w:t xml:space="preserve"> </w:t>
      </w:r>
      <w:r w:rsidRPr="00F05DAC">
        <w:rPr>
          <w:rFonts w:ascii="Arial" w:hAnsi="Arial" w:cs="Arial"/>
          <w:bCs/>
          <w:sz w:val="22"/>
          <w:szCs w:val="22"/>
        </w:rPr>
        <w:tab/>
        <w:t>_____________________________________</w:t>
      </w:r>
      <w:r w:rsidRPr="00F05DAC">
        <w:rPr>
          <w:rFonts w:ascii="Arial" w:hAnsi="Arial" w:cs="Arial"/>
          <w:b/>
          <w:bCs/>
          <w:sz w:val="22"/>
          <w:szCs w:val="22"/>
        </w:rPr>
        <w:t xml:space="preserve"> ŠT. ZADEVE: </w:t>
      </w:r>
      <w:r w:rsidRPr="00F05DAC">
        <w:rPr>
          <w:rFonts w:ascii="Arial" w:hAnsi="Arial" w:cs="Arial"/>
          <w:bCs/>
          <w:sz w:val="22"/>
          <w:szCs w:val="22"/>
        </w:rPr>
        <w:t>620 - ______/202</w:t>
      </w:r>
      <w:r>
        <w:rPr>
          <w:rFonts w:ascii="Arial" w:hAnsi="Arial" w:cs="Arial"/>
          <w:bCs/>
          <w:sz w:val="22"/>
          <w:szCs w:val="22"/>
        </w:rPr>
        <w:t>4</w:t>
      </w:r>
    </w:p>
    <w:p w14:paraId="7A0A7E52" w14:textId="77777777" w:rsidR="001E22F7" w:rsidRPr="00F05DAC" w:rsidRDefault="001E22F7" w:rsidP="001E22F7">
      <w:pPr>
        <w:jc w:val="both"/>
        <w:rPr>
          <w:rFonts w:ascii="Arial" w:hAnsi="Arial" w:cs="Arial"/>
          <w:b/>
          <w:sz w:val="22"/>
          <w:szCs w:val="22"/>
        </w:rPr>
      </w:pPr>
    </w:p>
    <w:p w14:paraId="7F9CFF94" w14:textId="77777777" w:rsidR="001E22F7" w:rsidRPr="00F05DAC" w:rsidRDefault="001E22F7" w:rsidP="001E22F7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  <w:b/>
          <w:sz w:val="22"/>
          <w:szCs w:val="22"/>
        </w:rPr>
      </w:pPr>
      <w:r w:rsidRPr="00F05DAC">
        <w:rPr>
          <w:rFonts w:ascii="Arial" w:hAnsi="Arial" w:cs="Arial"/>
          <w:b/>
          <w:sz w:val="22"/>
          <w:szCs w:val="22"/>
        </w:rPr>
        <w:t xml:space="preserve">Kratek povzetek izvedenih del </w:t>
      </w:r>
    </w:p>
    <w:p w14:paraId="4505D145" w14:textId="77777777" w:rsidR="001E22F7" w:rsidRPr="00F05DAC" w:rsidRDefault="001E22F7" w:rsidP="001E22F7">
      <w:pPr>
        <w:ind w:left="357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   </w:t>
      </w:r>
    </w:p>
    <w:p w14:paraId="0B3A0B54" w14:textId="77777777" w:rsidR="001E22F7" w:rsidRPr="00F05DAC" w:rsidRDefault="001E22F7" w:rsidP="001E22F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4CD13F07" w14:textId="77777777" w:rsidR="001E22F7" w:rsidRPr="00F05DAC" w:rsidRDefault="001E22F7" w:rsidP="001E22F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126BBB26" w14:textId="77777777" w:rsidR="001E22F7" w:rsidRPr="00F05DAC" w:rsidRDefault="001E22F7" w:rsidP="001E22F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49F75ED8" w14:textId="77777777" w:rsidR="001E22F7" w:rsidRPr="00F05DAC" w:rsidRDefault="001E22F7" w:rsidP="001E22F7">
      <w:pPr>
        <w:jc w:val="both"/>
        <w:rPr>
          <w:rFonts w:ascii="Arial" w:hAnsi="Arial" w:cs="Arial"/>
          <w:sz w:val="22"/>
          <w:szCs w:val="22"/>
        </w:rPr>
      </w:pPr>
    </w:p>
    <w:p w14:paraId="31FE6D98" w14:textId="77777777" w:rsidR="001E22F7" w:rsidRPr="00F05DAC" w:rsidRDefault="001E22F7" w:rsidP="001E22F7">
      <w:pPr>
        <w:rPr>
          <w:rFonts w:ascii="Arial" w:hAnsi="Arial" w:cs="Arial"/>
          <w:bCs/>
          <w:sz w:val="22"/>
          <w:szCs w:val="22"/>
        </w:rPr>
      </w:pPr>
    </w:p>
    <w:p w14:paraId="08BF33FE" w14:textId="77777777" w:rsidR="001E22F7" w:rsidRPr="00F05DAC" w:rsidRDefault="001E22F7" w:rsidP="001E22F7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Težave in odstopanja od izvedbe</w:t>
      </w:r>
    </w:p>
    <w:p w14:paraId="2A3A4D99" w14:textId="77777777" w:rsidR="001E22F7" w:rsidRPr="00F05DAC" w:rsidRDefault="001E22F7" w:rsidP="001E22F7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19BFB483" w14:textId="77777777" w:rsidR="001E22F7" w:rsidRPr="00F05DAC" w:rsidRDefault="001E22F7" w:rsidP="001E22F7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6A7CB577" w14:textId="77777777" w:rsidR="001E22F7" w:rsidRPr="00F05DAC" w:rsidRDefault="001E22F7" w:rsidP="001E22F7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4D4A990E" w14:textId="77777777" w:rsidR="001E22F7" w:rsidRPr="00F05DAC" w:rsidRDefault="001E22F7" w:rsidP="001E22F7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41DE8D78" w14:textId="77777777" w:rsidR="001E22F7" w:rsidRPr="00F05DAC" w:rsidRDefault="001E22F7" w:rsidP="001E22F7">
      <w:pPr>
        <w:jc w:val="both"/>
        <w:rPr>
          <w:rFonts w:ascii="Arial" w:hAnsi="Arial" w:cs="Arial"/>
          <w:sz w:val="22"/>
          <w:szCs w:val="22"/>
        </w:rPr>
      </w:pPr>
    </w:p>
    <w:p w14:paraId="11E61734" w14:textId="77777777" w:rsidR="001E22F7" w:rsidRPr="00F05DAC" w:rsidRDefault="001E22F7" w:rsidP="001E22F7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  <w:b/>
          <w:sz w:val="22"/>
          <w:szCs w:val="22"/>
        </w:rPr>
      </w:pPr>
      <w:r w:rsidRPr="00F05DAC">
        <w:rPr>
          <w:rFonts w:ascii="Arial" w:hAnsi="Arial" w:cs="Arial"/>
          <w:b/>
          <w:sz w:val="22"/>
          <w:szCs w:val="22"/>
        </w:rPr>
        <w:t>Finančna konstrukcija</w:t>
      </w:r>
    </w:p>
    <w:p w14:paraId="4314DADD" w14:textId="77777777" w:rsidR="001E22F7" w:rsidRPr="00F05DAC" w:rsidRDefault="001E22F7" w:rsidP="001E22F7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pPr w:leftFromText="141" w:rightFromText="141" w:vertAnchor="text" w:horzAnchor="margin" w:tblpY="77"/>
        <w:tblW w:w="89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97"/>
        <w:gridCol w:w="2835"/>
        <w:gridCol w:w="2694"/>
      </w:tblGrid>
      <w:tr w:rsidR="001E22F7" w:rsidRPr="00F05DAC" w14:paraId="771F69D1" w14:textId="77777777" w:rsidTr="00E8635B">
        <w:trPr>
          <w:trHeight w:val="31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121D3A3D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ODHODK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64FE37F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Vrednost v prijavi v EUR 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1D72E7E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Končna vrednost (EUR)</w:t>
            </w:r>
          </w:p>
        </w:tc>
      </w:tr>
      <w:tr w:rsidR="001E22F7" w:rsidRPr="00F05DAC" w14:paraId="6D0B9047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B2B7329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EDA5AB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F94651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1E22F7" w:rsidRPr="00F05DAC" w14:paraId="73B1B55D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6FAAE17C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994F41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82382B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E22F7" w:rsidRPr="00F05DAC" w14:paraId="654EB71D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387B8A2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C2DE78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DD5D3D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E22F7" w:rsidRPr="00F05DAC" w14:paraId="6A836B78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17D3B817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4A1B0E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FCB39E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E22F7" w:rsidRPr="00F05DAC" w14:paraId="1E8F9E49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4EBEC7D7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KUPAJ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8055681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4FD44CB5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1E22F7" w:rsidRPr="00F05DAC" w14:paraId="189F2E99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6B82AE5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color w:val="000000"/>
                <w:sz w:val="22"/>
                <w:szCs w:val="22"/>
              </w:rPr>
              <w:t>PRIHODK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2523488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Vrednost v prijavi v EUR 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06B63F18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Končna vrednost (EUR)</w:t>
            </w:r>
          </w:p>
        </w:tc>
      </w:tr>
      <w:tr w:rsidR="001E22F7" w:rsidRPr="00F05DAC" w14:paraId="40803991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2DCB63DF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C33601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FBB5F4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E22F7" w:rsidRPr="00F05DAC" w14:paraId="6D74747C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122D470C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0B42E4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12131F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1E22F7" w:rsidRPr="00F05DAC" w14:paraId="66DE7A8D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27A5AC4A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CF5473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E770C8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1E22F7" w:rsidRPr="00F05DAC" w14:paraId="5B44D1EC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0106185" w14:textId="77777777" w:rsidR="001E22F7" w:rsidRPr="00F05DAC" w:rsidRDefault="001E22F7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KUPAJ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</w:tcPr>
          <w:p w14:paraId="0F79ED2F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538CCA96" w14:textId="77777777" w:rsidR="001E22F7" w:rsidRPr="00F05DAC" w:rsidRDefault="001E22F7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05DAC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</w:tbl>
    <w:p w14:paraId="7A3634E8" w14:textId="77777777" w:rsidR="001E22F7" w:rsidRPr="00F05DAC" w:rsidRDefault="001E22F7" w:rsidP="001E22F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C9890E2" w14:textId="77777777" w:rsidR="001E22F7" w:rsidRPr="00F05DAC" w:rsidRDefault="001E22F7" w:rsidP="001E22F7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Kraj in datum: 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Podpis odgovorne osebe:</w:t>
      </w:r>
    </w:p>
    <w:p w14:paraId="53FAF775" w14:textId="77777777" w:rsidR="001E22F7" w:rsidRPr="00F05DAC" w:rsidRDefault="001E22F7" w:rsidP="001E22F7">
      <w:pPr>
        <w:spacing w:line="276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F05DAC">
        <w:rPr>
          <w:rFonts w:ascii="Arial" w:hAnsi="Arial" w:cs="Arial"/>
          <w:sz w:val="22"/>
          <w:szCs w:val="22"/>
          <w:u w:val="single"/>
        </w:rPr>
        <w:tab/>
        <w:t xml:space="preserve">            </w:t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(žig)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  <w:r w:rsidRPr="00F05DAC">
        <w:rPr>
          <w:rFonts w:ascii="Arial" w:hAnsi="Arial" w:cs="Arial"/>
          <w:sz w:val="22"/>
          <w:szCs w:val="22"/>
          <w:u w:val="single"/>
        </w:rPr>
        <w:tab/>
      </w:r>
    </w:p>
    <w:p w14:paraId="7816B626" w14:textId="77777777" w:rsidR="001E22F7" w:rsidRPr="001E22F7" w:rsidRDefault="001E22F7" w:rsidP="001E22F7">
      <w:pPr>
        <w:spacing w:line="276" w:lineRule="auto"/>
        <w:rPr>
          <w:rFonts w:ascii="Arial" w:hAnsi="Arial" w:cs="Arial"/>
          <w:b/>
          <w:sz w:val="18"/>
          <w:szCs w:val="18"/>
        </w:rPr>
      </w:pPr>
      <w:r w:rsidRPr="001E22F7">
        <w:rPr>
          <w:rFonts w:ascii="Arial" w:hAnsi="Arial" w:cs="Arial"/>
          <w:b/>
          <w:sz w:val="18"/>
          <w:szCs w:val="18"/>
        </w:rPr>
        <w:t>Obvezne priloge:</w:t>
      </w:r>
    </w:p>
    <w:p w14:paraId="1A56BEB4" w14:textId="77777777" w:rsidR="001E22F7" w:rsidRPr="001E22F7" w:rsidRDefault="001E22F7" w:rsidP="001E22F7">
      <w:pPr>
        <w:numPr>
          <w:ilvl w:val="0"/>
          <w:numId w:val="11"/>
        </w:numPr>
        <w:jc w:val="both"/>
        <w:rPr>
          <w:rFonts w:ascii="Arial" w:hAnsi="Arial" w:cs="Arial"/>
          <w:bCs/>
          <w:sz w:val="18"/>
          <w:szCs w:val="18"/>
        </w:rPr>
      </w:pPr>
      <w:r w:rsidRPr="001E22F7">
        <w:rPr>
          <w:rFonts w:ascii="Arial" w:hAnsi="Arial" w:cs="Arial"/>
          <w:bCs/>
          <w:sz w:val="18"/>
          <w:szCs w:val="18"/>
        </w:rPr>
        <w:t>Dokazilo o izvedbi projekta (npr. vabila, zgibanke, časopisni članki itd.);</w:t>
      </w:r>
    </w:p>
    <w:p w14:paraId="0CDEAC47" w14:textId="77777777" w:rsidR="001E22F7" w:rsidRPr="001E22F7" w:rsidRDefault="001E22F7" w:rsidP="001E22F7">
      <w:pPr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1E22F7">
        <w:rPr>
          <w:rFonts w:ascii="Arial" w:hAnsi="Arial" w:cs="Arial"/>
          <w:bCs/>
          <w:sz w:val="18"/>
          <w:szCs w:val="18"/>
        </w:rPr>
        <w:t>Kopije računov za izvedene dejavnosti v okviru projekta, v višini končne vrednosti programa;</w:t>
      </w:r>
    </w:p>
    <w:p w14:paraId="46A73976" w14:textId="305F9EF5" w:rsidR="00755472" w:rsidRPr="001E22F7" w:rsidRDefault="001E22F7" w:rsidP="001E22F7">
      <w:pPr>
        <w:numPr>
          <w:ilvl w:val="0"/>
          <w:numId w:val="11"/>
        </w:numPr>
        <w:jc w:val="both"/>
        <w:rPr>
          <w:rFonts w:ascii="Arial" w:hAnsi="Arial" w:cs="Arial"/>
          <w:bCs/>
          <w:sz w:val="18"/>
          <w:szCs w:val="18"/>
        </w:rPr>
      </w:pPr>
      <w:r w:rsidRPr="001E22F7">
        <w:rPr>
          <w:rFonts w:ascii="Arial" w:hAnsi="Arial" w:cs="Arial"/>
          <w:bCs/>
          <w:sz w:val="18"/>
          <w:szCs w:val="18"/>
        </w:rPr>
        <w:t xml:space="preserve">Zahtevek za izplačilo v obliki e-računa, oddan </w:t>
      </w:r>
      <w:r w:rsidRPr="001E22F7">
        <w:rPr>
          <w:rFonts w:ascii="Arial" w:hAnsi="Arial" w:cs="Arial"/>
          <w:color w:val="000000"/>
          <w:sz w:val="18"/>
          <w:szCs w:val="18"/>
        </w:rPr>
        <w:t>preko sistema UJP.</w:t>
      </w:r>
    </w:p>
    <w:sectPr w:rsidR="00755472" w:rsidRPr="001E22F7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2B381" w14:textId="77777777" w:rsidR="00773A90" w:rsidRDefault="00773A90">
      <w:r>
        <w:separator/>
      </w:r>
    </w:p>
  </w:endnote>
  <w:endnote w:type="continuationSeparator" w:id="0">
    <w:p w14:paraId="1D4ED52D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5ABEC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7D816AA7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7D1D5" w14:textId="77777777" w:rsidR="00773A90" w:rsidRDefault="00773A90">
      <w:r>
        <w:separator/>
      </w:r>
    </w:p>
  </w:footnote>
  <w:footnote w:type="continuationSeparator" w:id="0">
    <w:p w14:paraId="23422370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35C01" w14:textId="11ED6403" w:rsidR="006B2403" w:rsidRPr="00755472" w:rsidRDefault="000C6B96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A26DC7">
      <w:rPr>
        <w:rFonts w:ascii="Arial" w:hAnsi="Arial" w:cs="Arial"/>
        <w:sz w:val="22"/>
        <w:szCs w:val="22"/>
      </w:rPr>
      <w:t>4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FB2D27">
      <w:rPr>
        <w:rFonts w:ascii="Arial" w:hAnsi="Arial" w:cs="Arial"/>
        <w:sz w:val="22"/>
        <w:szCs w:val="22"/>
      </w:rPr>
      <w:t>kulturni spomeniki lok. pomena</w:t>
    </w:r>
  </w:p>
  <w:p w14:paraId="1CED7B0A" w14:textId="77777777" w:rsidR="00267473" w:rsidRPr="00267473" w:rsidRDefault="00267473">
    <w:pPr>
      <w:pStyle w:val="Glava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10C6C"/>
    <w:multiLevelType w:val="hybridMultilevel"/>
    <w:tmpl w:val="87CAE7A6"/>
    <w:lvl w:ilvl="0" w:tplc="194E45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2660AA"/>
    <w:multiLevelType w:val="hybridMultilevel"/>
    <w:tmpl w:val="473C222E"/>
    <w:lvl w:ilvl="0" w:tplc="0424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8DA8C8F0">
      <w:start w:val="5"/>
      <w:numFmt w:val="bullet"/>
      <w:lvlText w:val="-"/>
      <w:lvlJc w:val="left"/>
      <w:pPr>
        <w:tabs>
          <w:tab w:val="num" w:pos="1560"/>
        </w:tabs>
        <w:ind w:left="1560" w:hanging="480"/>
      </w:pPr>
      <w:rPr>
        <w:rFonts w:ascii="Times New Roman" w:eastAsia="Times New Roman" w:hAnsi="Times New Roman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80E0FD3"/>
    <w:multiLevelType w:val="hybridMultilevel"/>
    <w:tmpl w:val="8250B5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10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55794">
    <w:abstractNumId w:val="2"/>
  </w:num>
  <w:num w:numId="2" w16cid:durableId="1782408000">
    <w:abstractNumId w:val="9"/>
  </w:num>
  <w:num w:numId="3" w16cid:durableId="1514802579">
    <w:abstractNumId w:val="0"/>
  </w:num>
  <w:num w:numId="4" w16cid:durableId="1957172991">
    <w:abstractNumId w:val="5"/>
  </w:num>
  <w:num w:numId="5" w16cid:durableId="1938756037">
    <w:abstractNumId w:val="7"/>
  </w:num>
  <w:num w:numId="6" w16cid:durableId="1841964995">
    <w:abstractNumId w:val="1"/>
  </w:num>
  <w:num w:numId="7" w16cid:durableId="451830907">
    <w:abstractNumId w:val="7"/>
  </w:num>
  <w:num w:numId="8" w16cid:durableId="323044929">
    <w:abstractNumId w:val="8"/>
  </w:num>
  <w:num w:numId="9" w16cid:durableId="1960642981">
    <w:abstractNumId w:val="10"/>
  </w:num>
  <w:num w:numId="10" w16cid:durableId="215051862">
    <w:abstractNumId w:val="4"/>
  </w:num>
  <w:num w:numId="11" w16cid:durableId="1317492449">
    <w:abstractNumId w:val="6"/>
  </w:num>
  <w:num w:numId="12" w16cid:durableId="1064362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5973"/>
    <w:rsid w:val="000A4F06"/>
    <w:rsid w:val="000C6B96"/>
    <w:rsid w:val="000D2348"/>
    <w:rsid w:val="000D384E"/>
    <w:rsid w:val="00124C1D"/>
    <w:rsid w:val="00151549"/>
    <w:rsid w:val="00153994"/>
    <w:rsid w:val="001546CF"/>
    <w:rsid w:val="00165F6D"/>
    <w:rsid w:val="00175986"/>
    <w:rsid w:val="001941BC"/>
    <w:rsid w:val="001A42DD"/>
    <w:rsid w:val="001C1A0A"/>
    <w:rsid w:val="001E22F7"/>
    <w:rsid w:val="001F0AB1"/>
    <w:rsid w:val="0025722C"/>
    <w:rsid w:val="00267473"/>
    <w:rsid w:val="00270C0A"/>
    <w:rsid w:val="00285E83"/>
    <w:rsid w:val="00292935"/>
    <w:rsid w:val="002A3032"/>
    <w:rsid w:val="002B126F"/>
    <w:rsid w:val="002B48C9"/>
    <w:rsid w:val="002C5AF5"/>
    <w:rsid w:val="002E0B76"/>
    <w:rsid w:val="002E388B"/>
    <w:rsid w:val="002F23A7"/>
    <w:rsid w:val="00324C19"/>
    <w:rsid w:val="00357BAC"/>
    <w:rsid w:val="003658BE"/>
    <w:rsid w:val="00372148"/>
    <w:rsid w:val="003817E3"/>
    <w:rsid w:val="0038390C"/>
    <w:rsid w:val="003942C7"/>
    <w:rsid w:val="003975D6"/>
    <w:rsid w:val="003E0225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2179E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7F612C"/>
    <w:rsid w:val="0081203D"/>
    <w:rsid w:val="00815BE6"/>
    <w:rsid w:val="00854683"/>
    <w:rsid w:val="00876693"/>
    <w:rsid w:val="00893594"/>
    <w:rsid w:val="008A6B27"/>
    <w:rsid w:val="008D6C93"/>
    <w:rsid w:val="008E6FD1"/>
    <w:rsid w:val="00901212"/>
    <w:rsid w:val="00980EF3"/>
    <w:rsid w:val="0099584C"/>
    <w:rsid w:val="009B1CC6"/>
    <w:rsid w:val="009B30E5"/>
    <w:rsid w:val="009C7C4D"/>
    <w:rsid w:val="009D1E46"/>
    <w:rsid w:val="00A26DC7"/>
    <w:rsid w:val="00A43327"/>
    <w:rsid w:val="00A642B8"/>
    <w:rsid w:val="00A87033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45716"/>
    <w:rsid w:val="00C733B8"/>
    <w:rsid w:val="00CC3778"/>
    <w:rsid w:val="00CD5C77"/>
    <w:rsid w:val="00D0490B"/>
    <w:rsid w:val="00D05494"/>
    <w:rsid w:val="00D82CBC"/>
    <w:rsid w:val="00D83ADF"/>
    <w:rsid w:val="00DB2A24"/>
    <w:rsid w:val="00DF6605"/>
    <w:rsid w:val="00E10FC9"/>
    <w:rsid w:val="00E47C14"/>
    <w:rsid w:val="00E52677"/>
    <w:rsid w:val="00E56966"/>
    <w:rsid w:val="00E666CE"/>
    <w:rsid w:val="00E70F22"/>
    <w:rsid w:val="00E84A3B"/>
    <w:rsid w:val="00E915AF"/>
    <w:rsid w:val="00EB1E9F"/>
    <w:rsid w:val="00EB1F98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A6574"/>
    <w:rsid w:val="00FB2D27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8F6C62"/>
  <w15:chartTrackingRefBased/>
  <w15:docId w15:val="{F30C94EE-2704-4381-BA4F-57EBD50F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  <w:style w:type="table" w:styleId="Tabelamrea">
    <w:name w:val="Table Grid"/>
    <w:basedOn w:val="Navadnatabela"/>
    <w:uiPriority w:val="59"/>
    <w:rsid w:val="007F612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734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Damjan Žerjav</cp:lastModifiedBy>
  <cp:revision>2</cp:revision>
  <cp:lastPrinted>2011-01-21T10:45:00Z</cp:lastPrinted>
  <dcterms:created xsi:type="dcterms:W3CDTF">2023-12-28T11:34:00Z</dcterms:created>
  <dcterms:modified xsi:type="dcterms:W3CDTF">2023-12-28T11:34:00Z</dcterms:modified>
</cp:coreProperties>
</file>